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6DA7662" w:rsidR="00967748" w:rsidRPr="00CE6C1D" w:rsidRDefault="000C284C"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35FC7707" wp14:editId="2DFFDE63">
                  <wp:simplePos x="0" y="0"/>
                  <wp:positionH relativeFrom="column">
                    <wp:posOffset>-66675</wp:posOffset>
                  </wp:positionH>
                  <wp:positionV relativeFrom="paragraph">
                    <wp:posOffset>13144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13731F" w:rsidRPr="0013731F">
              <w:rPr>
                <w:rFonts w:ascii="Garamond" w:hAnsi="Garamond"/>
                <w:noProof/>
                <w:spacing w:val="-6"/>
                <w:sz w:val="36"/>
                <w:szCs w:val="36"/>
                <w:lang w:bidi="fa-IR"/>
              </w:rPr>
              <w:t>Biocompounds</w:t>
            </w:r>
          </w:p>
          <w:p w14:paraId="756A8CDA" w14:textId="4245338C"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13731F">
              <w:rPr>
                <w:rFonts w:ascii="Garamond" w:eastAsia="Calibri" w:hAnsi="Garamond" w:cs="Adobe Devanagari"/>
                <w:b w:val="0"/>
                <w:bCs/>
                <w:sz w:val="24"/>
                <w:szCs w:val="24"/>
                <w:lang w:bidi="fa-IR"/>
              </w:rPr>
              <w:t>bic</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27DA0A66"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proofErr w:type="spellStart"/>
            <w:r w:rsidR="0013731F" w:rsidRPr="0013731F">
              <w:rPr>
                <w:rFonts w:ascii="Garamond" w:hAnsi="Garamond"/>
                <w:b/>
                <w:bCs/>
                <w:color w:val="auto"/>
                <w:szCs w:val="22"/>
                <w:lang w:bidi="fa-IR"/>
              </w:rPr>
              <w:t>Biocompd</w:t>
            </w:r>
            <w:proofErr w:type="spellEnd"/>
            <w:r w:rsidR="0013731F" w:rsidRPr="0013731F">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0C284C">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0C284C">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0C284C">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4E933932" w:rsidR="0080155B" w:rsidRPr="0080155B" w:rsidRDefault="0080155B" w:rsidP="000C284C">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13731F">
                    <w:t xml:space="preserve"> </w:t>
                  </w:r>
                  <w:proofErr w:type="spellStart"/>
                  <w:r w:rsidR="0013731F" w:rsidRPr="0013731F">
                    <w:rPr>
                      <w:rFonts w:ascii="Palatino Linotype" w:hAnsi="Palatino Linotype"/>
                      <w:i/>
                      <w:iCs/>
                    </w:rPr>
                    <w:t>Biocompounds</w:t>
                  </w:r>
                  <w:proofErr w:type="spellEnd"/>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bookmarkStart w:id="0" w:name="_GoBack"/>
    </w:p>
    <w:bookmarkEnd w:id="0"/>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56018"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56019"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1D4FE1">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4A9EA" w14:textId="77777777" w:rsidR="005F0986" w:rsidRPr="00FE73CA" w:rsidRDefault="005F0986" w:rsidP="00FA44F9">
      <w:r w:rsidRPr="00FE73CA">
        <w:separator/>
      </w:r>
    </w:p>
  </w:endnote>
  <w:endnote w:type="continuationSeparator" w:id="0">
    <w:p w14:paraId="7E53541B" w14:textId="77777777" w:rsidR="005F0986" w:rsidRPr="00FE73CA" w:rsidRDefault="005F0986" w:rsidP="00FA44F9">
      <w:r w:rsidRPr="00FE73CA">
        <w:continuationSeparator/>
      </w:r>
    </w:p>
  </w:endnote>
  <w:endnote w:type="continuationNotice" w:id="1">
    <w:p w14:paraId="574CA249" w14:textId="77777777" w:rsidR="005F0986" w:rsidRDefault="005F098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6C0D1B" w14:textId="77777777" w:rsidR="005F0986" w:rsidRPr="00FE73CA" w:rsidRDefault="005F0986" w:rsidP="00FA44F9">
      <w:pPr>
        <w:bidi w:val="0"/>
      </w:pPr>
      <w:r w:rsidRPr="00FE73CA">
        <w:separator/>
      </w:r>
    </w:p>
  </w:footnote>
  <w:footnote w:type="continuationSeparator" w:id="0">
    <w:p w14:paraId="48F685B3" w14:textId="77777777" w:rsidR="005F0986" w:rsidRPr="00FE73CA" w:rsidRDefault="005F0986" w:rsidP="00FA44F9">
      <w:r w:rsidRPr="00FE73CA">
        <w:continuationSeparator/>
      </w:r>
    </w:p>
  </w:footnote>
  <w:footnote w:type="continuationNotice" w:id="1">
    <w:p w14:paraId="6406BAFA" w14:textId="77777777" w:rsidR="005F0986" w:rsidRPr="00FE73CA" w:rsidRDefault="005F0986"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408113A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0C284C">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5F0986"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72EF4A88"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0C284C">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698C24E0" w:rsidR="00690F51" w:rsidRPr="00690F51" w:rsidRDefault="005F0986"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13731F" w:rsidRPr="0013731F">
      <w:rPr>
        <w:rFonts w:ascii="Garamond" w:eastAsia="Times New Roman" w:hAnsi="Garamond" w:cs="Times New Roman"/>
        <w:b/>
        <w:bCs/>
        <w:color w:val="767171" w:themeColor="background2" w:themeShade="80"/>
        <w:sz w:val="18"/>
        <w:szCs w:val="18"/>
      </w:rPr>
      <w:t>Biocompd</w:t>
    </w:r>
    <w:proofErr w:type="spellEnd"/>
    <w:r w:rsidR="0013731F" w:rsidRPr="0013731F">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284C"/>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3731F"/>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D4FE1"/>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986"/>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BAFAC9F-70FA-4923-87F0-3359E26D2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90</Words>
  <Characters>849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09:57:00Z</dcterms:created>
  <dcterms:modified xsi:type="dcterms:W3CDTF">2025-08-1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